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21D9B" w14:textId="77777777" w:rsidR="00B01E73" w:rsidRDefault="00B4150F">
      <w:r>
        <w:t xml:space="preserve">Survey questions are listed in the order that students received them. Response options appear in italics beneath. Variable names appear in brackets (e.g., [NAC01a]) after each item. Items that are recoded (e.g., reversed response values) or derived (new computed values such as age category or total number of written pages) from original question(s) are shaded and prefaced by a bracket and the word "RECODED" or "DERIVED." </w:t>
      </w:r>
    </w:p>
    <w:p w14:paraId="26C6A757" w14:textId="77777777" w:rsidR="00B01E73" w:rsidRDefault="00B01E73">
      <w:pPr>
        <w:pStyle w:val="SPACER"/>
      </w:pPr>
    </w:p>
    <w:p w14:paraId="2E0E7AE4" w14:textId="77777777" w:rsidR="00B01E73" w:rsidRDefault="00B4150F">
      <w:pPr>
        <w:pStyle w:val="SectionHead"/>
      </w:pPr>
      <w:r>
        <w:t xml:space="preserve">New American Colleges and Universities </w:t>
      </w:r>
    </w:p>
    <w:p w14:paraId="52A42870" w14:textId="77777777" w:rsidR="00674620" w:rsidRDefault="00674620">
      <w:pPr>
        <w:pStyle w:val="SPACER"/>
        <w:rPr>
          <w:b/>
          <w:sz w:val="20"/>
        </w:rPr>
      </w:pPr>
    </w:p>
    <w:p w14:paraId="7C8D3ED6" w14:textId="7EB022BB" w:rsidR="00B01E73" w:rsidRDefault="00674620">
      <w:pPr>
        <w:pStyle w:val="SPACER"/>
        <w:rPr>
          <w:b/>
          <w:sz w:val="20"/>
        </w:rPr>
      </w:pPr>
      <w:r w:rsidRPr="00674620">
        <w:rPr>
          <w:b/>
          <w:sz w:val="20"/>
        </w:rPr>
        <w:t>Your school has requested that you answer some additional questions regarding your undergraduate experience. These questions take about two minutes to answer. Your continued participation is voluntary.</w:t>
      </w:r>
    </w:p>
    <w:p w14:paraId="46315C2A" w14:textId="77777777" w:rsidR="00674620" w:rsidRPr="00674620" w:rsidRDefault="00674620">
      <w:pPr>
        <w:pStyle w:val="SPACER"/>
        <w:rPr>
          <w:b/>
          <w:sz w:val="20"/>
        </w:rPr>
      </w:pPr>
    </w:p>
    <w:p w14:paraId="51B098EB" w14:textId="77777777" w:rsidR="00B01E73" w:rsidRDefault="00B4150F">
      <w:pPr>
        <w:pStyle w:val="Heading1"/>
      </w:pPr>
      <w:r>
        <w:t>1. To what extent does your institution emphasize each of the following?</w:t>
      </w:r>
    </w:p>
    <w:p w14:paraId="7EE74EE7" w14:textId="77777777" w:rsidR="00B01E73" w:rsidRDefault="00B4150F">
      <w:pPr>
        <w:pStyle w:val="RESPONSE"/>
      </w:pPr>
      <w:r>
        <w:t>Response options: Very little=1, Some=2, Quite a bit=3, Very much=4, Not applicable (coded as missing)=9</w:t>
      </w:r>
    </w:p>
    <w:p w14:paraId="0ACAE477" w14:textId="2DAFB5AD" w:rsidR="00B01E73" w:rsidRDefault="00101C5B">
      <w:pPr>
        <w:pStyle w:val="ITEM"/>
      </w:pPr>
      <w:r>
        <w:t>a.</w:t>
      </w:r>
      <w:r>
        <w:tab/>
      </w:r>
      <w:r w:rsidR="00B4150F">
        <w:t>Integration of liberal arts (the arts, humanities, and sciences, etc.) and professional studies (business, education, or pharmacy, etc.) [NAC01a]</w:t>
      </w:r>
    </w:p>
    <w:p w14:paraId="24AB561D" w14:textId="77777777" w:rsidR="00B01E73" w:rsidRDefault="00B4150F">
      <w:pPr>
        <w:pStyle w:val="ITEM"/>
      </w:pPr>
      <w:r>
        <w:t>b.</w:t>
      </w:r>
      <w:r>
        <w:tab/>
        <w:t>Offering the best qualities of both a liberal arts education (critical thinking, quantitative reasoning, global perspective, writing, and collaborative learning, etc.) and a comprehensive education (opportunities for preparation in specific fields such as accounting, health care, or engineering, etc.) [NAC01b]</w:t>
      </w:r>
    </w:p>
    <w:p w14:paraId="5C1368CE" w14:textId="77777777" w:rsidR="00B01E73" w:rsidRDefault="00B4150F">
      <w:pPr>
        <w:pStyle w:val="ITEM"/>
      </w:pPr>
      <w:r>
        <w:t>c.</w:t>
      </w:r>
      <w:r>
        <w:tab/>
        <w:t>The importance of general education that prepares students to deal with complexity, diversity, and change through encouraging them to develop a broad knowledge of the wider world (science, culture, and society, etc.) [NAC01c]</w:t>
      </w:r>
    </w:p>
    <w:p w14:paraId="6FA8919B" w14:textId="77777777" w:rsidR="00B01E73" w:rsidRDefault="00B4150F">
      <w:pPr>
        <w:pStyle w:val="ITEM"/>
      </w:pPr>
      <w:r>
        <w:t>d.</w:t>
      </w:r>
      <w:r>
        <w:tab/>
        <w:t>The development of specific intellectual skills (e.g., critical thinking, quantitative reasoning, and communication) by presenting students opportunities to develop them across the curriculum in challenging contexts [NAC01d]</w:t>
      </w:r>
    </w:p>
    <w:p w14:paraId="30E6E14B" w14:textId="77777777" w:rsidR="00B01E73" w:rsidRDefault="00B01E73">
      <w:pPr>
        <w:pStyle w:val="SPACER"/>
      </w:pPr>
    </w:p>
    <w:p w14:paraId="245DC8FF" w14:textId="77777777" w:rsidR="00B01E73" w:rsidRDefault="00B4150F">
      <w:pPr>
        <w:pStyle w:val="RECODEitem"/>
      </w:pPr>
      <w:r>
        <w:t>[RECODED] To accommodate SAS users, recodes of question 1 are included in the data file. Variables are recoded to include "Not applicable" as a valid response.</w:t>
      </w:r>
    </w:p>
    <w:p w14:paraId="3CF4B4CE" w14:textId="573AFFA0" w:rsidR="00B01E73" w:rsidRDefault="00ED69EA">
      <w:pPr>
        <w:pStyle w:val="RECODEitemvalues"/>
      </w:pPr>
      <w:r>
        <w:tab/>
      </w:r>
      <w:r w:rsidR="00B4150F">
        <w:t>Values: Response options: Very little=1, Some=2, Quite a bit=3, Very much=4, Not applicable=9</w:t>
      </w:r>
    </w:p>
    <w:p w14:paraId="12C91855" w14:textId="71242AA0" w:rsidR="00B01E73" w:rsidRDefault="00ED69EA">
      <w:pPr>
        <w:pStyle w:val="RECODEitem"/>
      </w:pPr>
      <w:r>
        <w:tab/>
      </w:r>
      <w:r w:rsidR="00B4150F">
        <w:t>a.</w:t>
      </w:r>
      <w:r w:rsidR="00101C5B">
        <w:t xml:space="preserve"> </w:t>
      </w:r>
      <w:r w:rsidR="00B4150F">
        <w:t>Integration of liberal arts (the arts, humanities, and sciences, etc.) and professional studies (business, education, or pharmacy, etc.) [NAC01aR]</w:t>
      </w:r>
    </w:p>
    <w:p w14:paraId="47B73205" w14:textId="51B52394" w:rsidR="00B01E73" w:rsidRDefault="00ED69EA">
      <w:pPr>
        <w:pStyle w:val="RECODEitem"/>
      </w:pPr>
      <w:r>
        <w:tab/>
      </w:r>
      <w:r w:rsidR="00B4150F">
        <w:t>b.</w:t>
      </w:r>
      <w:r w:rsidR="00101C5B">
        <w:t xml:space="preserve"> </w:t>
      </w:r>
      <w:r w:rsidR="00B4150F">
        <w:t>Offering the best qualities of both a liberal arts education (critical thinking, quantitative reasoning, global perspective, writing, and collaborative learning, etc.) and a comprehensive education (opportunities for preparation in specific fields such as accounting, health care, or engineering, etc.) [NAC01bR]</w:t>
      </w:r>
    </w:p>
    <w:p w14:paraId="5A06CC0C" w14:textId="27A6C11D" w:rsidR="00B01E73" w:rsidRDefault="00ED69EA">
      <w:pPr>
        <w:pStyle w:val="RECODEitem"/>
      </w:pPr>
      <w:r>
        <w:tab/>
      </w:r>
      <w:r w:rsidR="00B4150F">
        <w:t>c.</w:t>
      </w:r>
      <w:r w:rsidR="00101C5B">
        <w:t xml:space="preserve"> </w:t>
      </w:r>
      <w:r w:rsidR="00B4150F">
        <w:t>The importance of general education that prepares students to deal with complexity, diversity, and change through encouraging them to develop a broad knowledge of the wider world (science, culture, and society, etc.) [NAC01cR]</w:t>
      </w:r>
    </w:p>
    <w:p w14:paraId="51CEC738" w14:textId="38A464E8" w:rsidR="00B01E73" w:rsidRDefault="00ED69EA">
      <w:pPr>
        <w:pStyle w:val="RECODEitem"/>
      </w:pPr>
      <w:r>
        <w:tab/>
      </w:r>
      <w:r w:rsidR="00B4150F">
        <w:t>d.</w:t>
      </w:r>
      <w:r w:rsidR="00101C5B">
        <w:t xml:space="preserve"> </w:t>
      </w:r>
      <w:r w:rsidR="00B4150F">
        <w:t>The development of specific intellectual skills (e.g., critical thinking, quantitative reasoning, and communication) by presenting students opportunities to develop them across the curriculum in challenging contexts [NAC01dR]</w:t>
      </w:r>
    </w:p>
    <w:p w14:paraId="04BD878A" w14:textId="77777777" w:rsidR="00B01E73" w:rsidRDefault="00B01E73">
      <w:pPr>
        <w:pStyle w:val="SPACER"/>
      </w:pPr>
    </w:p>
    <w:p w14:paraId="76056497" w14:textId="77777777" w:rsidR="00B01E73" w:rsidRDefault="00B4150F">
      <w:pPr>
        <w:pStyle w:val="Heading1"/>
      </w:pPr>
      <w:r>
        <w:t>2. To what extent did your general education classes prepare you to succeed in your major and future learning? [NAC02]</w:t>
      </w:r>
    </w:p>
    <w:p w14:paraId="47F0DC2E" w14:textId="77777777" w:rsidR="00B01E73" w:rsidRDefault="00B4150F">
      <w:pPr>
        <w:pStyle w:val="RESPONSE"/>
      </w:pPr>
      <w:r>
        <w:t>Response options: Very little=1, Some=2, Quite a bit=3, Very much=4, Not applicable (coded as missing)=9</w:t>
      </w:r>
    </w:p>
    <w:p w14:paraId="7E3BBD21" w14:textId="77777777" w:rsidR="00B01E73" w:rsidRDefault="00B01E73">
      <w:pPr>
        <w:pStyle w:val="SPACER"/>
      </w:pPr>
    </w:p>
    <w:p w14:paraId="54D394D2" w14:textId="77777777" w:rsidR="00B01E73" w:rsidRDefault="00B4150F">
      <w:pPr>
        <w:pStyle w:val="RECODEitem"/>
      </w:pPr>
      <w:r>
        <w:t>[RECODED] To accommodate SAS users, recodes of question 2 are included in the data file. Variables are recoded to include "Not applicable" as a valid response. [NAC02R]</w:t>
      </w:r>
    </w:p>
    <w:p w14:paraId="5401239D" w14:textId="280FD755" w:rsidR="00B01E73" w:rsidRDefault="00ED69EA">
      <w:pPr>
        <w:pStyle w:val="RECODEitemvalues"/>
      </w:pPr>
      <w:r>
        <w:tab/>
      </w:r>
      <w:r w:rsidR="00B4150F">
        <w:t>Values: Very little=1, Some=2, Quite a bit=3, Very much=4, Not applicable=9</w:t>
      </w:r>
    </w:p>
    <w:p w14:paraId="5A374351" w14:textId="77777777" w:rsidR="00674620" w:rsidRDefault="00674620">
      <w:pPr>
        <w:pStyle w:val="SPACER"/>
      </w:pPr>
    </w:p>
    <w:p w14:paraId="4926BE1A" w14:textId="77777777" w:rsidR="00B01E73" w:rsidRDefault="00B4150F">
      <w:pPr>
        <w:pStyle w:val="Heading1"/>
      </w:pPr>
      <w:r>
        <w:t>3. During the current school year, have you participated in or used any of the following career preparation or planning services?</w:t>
      </w:r>
    </w:p>
    <w:p w14:paraId="6E57D6BD" w14:textId="77777777" w:rsidR="00B01E73" w:rsidRDefault="00B4150F">
      <w:pPr>
        <w:pStyle w:val="RESPONSE"/>
      </w:pPr>
      <w:r>
        <w:t>Response options: No=0, Yes=1, Unsure=9</w:t>
      </w:r>
    </w:p>
    <w:p w14:paraId="3AD6150F" w14:textId="47DD5AAC" w:rsidR="00B01E73" w:rsidRDefault="00B4150F">
      <w:pPr>
        <w:pStyle w:val="ITEM"/>
      </w:pPr>
      <w:r>
        <w:t>a.</w:t>
      </w:r>
      <w:r w:rsidR="00101C5B">
        <w:tab/>
      </w:r>
      <w:r>
        <w:t>Completed a career exploration/interest inventory [NAC03a]</w:t>
      </w:r>
    </w:p>
    <w:p w14:paraId="41F2B8CA" w14:textId="1F7A726A" w:rsidR="00B01E73" w:rsidRDefault="00B4150F">
      <w:pPr>
        <w:pStyle w:val="ITEM"/>
      </w:pPr>
      <w:r>
        <w:t>b.</w:t>
      </w:r>
      <w:r w:rsidR="00101C5B">
        <w:tab/>
      </w:r>
      <w:r>
        <w:t>Attended a career information panel of alumni, parents, or industry leaders [NAC03b]</w:t>
      </w:r>
    </w:p>
    <w:p w14:paraId="17A7FD25" w14:textId="1F77F194" w:rsidR="00B01E73" w:rsidRDefault="00101C5B">
      <w:pPr>
        <w:pStyle w:val="ITEM"/>
      </w:pPr>
      <w:r>
        <w:t>c.</w:t>
      </w:r>
      <w:r>
        <w:tab/>
        <w:t>V</w:t>
      </w:r>
      <w:r w:rsidR="00B4150F">
        <w:t xml:space="preserve">isited a company, agency, or other employment site </w:t>
      </w:r>
      <w:r w:rsidR="00B4150F" w:rsidRPr="00F82B65">
        <w:rPr>
          <w:i/>
        </w:rPr>
        <w:t>as part of a course requirement</w:t>
      </w:r>
      <w:r w:rsidR="00B4150F">
        <w:t xml:space="preserve"> [NAC03c]</w:t>
      </w:r>
    </w:p>
    <w:p w14:paraId="22A72D2A" w14:textId="5F3E37A6" w:rsidR="00B01E73" w:rsidRDefault="00101C5B">
      <w:pPr>
        <w:pStyle w:val="ITEM"/>
      </w:pPr>
      <w:r>
        <w:t>d.</w:t>
      </w:r>
      <w:r>
        <w:tab/>
      </w:r>
      <w:r w:rsidR="00B4150F">
        <w:t>Attended a resume/cover letter writing workshop [NAC03d]</w:t>
      </w:r>
    </w:p>
    <w:p w14:paraId="027C6AFF" w14:textId="714CA96C" w:rsidR="00B01E73" w:rsidRDefault="00B4150F">
      <w:pPr>
        <w:pStyle w:val="ITEM"/>
      </w:pPr>
      <w:r>
        <w:t>e.</w:t>
      </w:r>
      <w:r w:rsidR="00101C5B">
        <w:tab/>
      </w:r>
      <w:r>
        <w:t>Participated in interview preparation or a mock-interview [NAC03e]</w:t>
      </w:r>
    </w:p>
    <w:p w14:paraId="7A2157BB" w14:textId="142232B4" w:rsidR="00B01E73" w:rsidRDefault="00101C5B">
      <w:pPr>
        <w:pStyle w:val="ITEM"/>
      </w:pPr>
      <w:r>
        <w:t>f.</w:t>
      </w:r>
      <w:r>
        <w:tab/>
      </w:r>
      <w:r w:rsidR="00B4150F">
        <w:t>Researched potential job descriptions and requirements in postings via your college website [NAC03f]</w:t>
      </w:r>
    </w:p>
    <w:p w14:paraId="6C2F8962" w14:textId="15BFDA12" w:rsidR="00101C5B" w:rsidRDefault="00101C5B">
      <w:pPr>
        <w:rPr>
          <w:rFonts w:ascii="Calibri" w:hAnsi="Calibri"/>
          <w:sz w:val="18"/>
        </w:rPr>
      </w:pPr>
      <w:r>
        <w:br w:type="page"/>
      </w:r>
    </w:p>
    <w:p w14:paraId="76B66D75" w14:textId="77777777" w:rsidR="00B01E73" w:rsidRDefault="00B4150F">
      <w:pPr>
        <w:pStyle w:val="RECODEitem"/>
      </w:pPr>
      <w:r>
        <w:lastRenderedPageBreak/>
        <w:t>[RECODED] Items NAC03a through NAC03f recoded to flag for a ‘Yes’ response</w:t>
      </w:r>
    </w:p>
    <w:p w14:paraId="4F922142" w14:textId="12B6C9B0" w:rsidR="00B01E73" w:rsidRDefault="00101C5B">
      <w:pPr>
        <w:pStyle w:val="RECODEitemvalues"/>
      </w:pPr>
      <w:r>
        <w:tab/>
      </w:r>
      <w:r w:rsidR="00B4150F">
        <w:t>Values: No or Unsure=0, Yes=1</w:t>
      </w:r>
    </w:p>
    <w:p w14:paraId="3412AF47" w14:textId="48A960D9" w:rsidR="00B01E73" w:rsidRDefault="00101C5B" w:rsidP="00101C5B">
      <w:pPr>
        <w:pStyle w:val="RECODEitem"/>
      </w:pPr>
      <w:r>
        <w:tab/>
      </w:r>
      <w:r w:rsidR="00B4150F">
        <w:t>a.</w:t>
      </w:r>
      <w:r>
        <w:t xml:space="preserve"> </w:t>
      </w:r>
      <w:r w:rsidR="00B4150F">
        <w:t>NAC03aR</w:t>
      </w:r>
    </w:p>
    <w:p w14:paraId="4BDB0983" w14:textId="374AD405" w:rsidR="00B01E73" w:rsidRDefault="00101C5B" w:rsidP="00101C5B">
      <w:pPr>
        <w:pStyle w:val="RECODEitem"/>
      </w:pPr>
      <w:r>
        <w:tab/>
      </w:r>
      <w:r w:rsidR="00B4150F">
        <w:t>b.</w:t>
      </w:r>
      <w:r>
        <w:t xml:space="preserve"> </w:t>
      </w:r>
      <w:r w:rsidR="00B4150F">
        <w:t>NAC03bR</w:t>
      </w:r>
    </w:p>
    <w:p w14:paraId="2D08D4D0" w14:textId="6822AC8D" w:rsidR="00B01E73" w:rsidRDefault="00101C5B" w:rsidP="00101C5B">
      <w:pPr>
        <w:pStyle w:val="RECODEitem"/>
      </w:pPr>
      <w:r>
        <w:tab/>
      </w:r>
      <w:r w:rsidR="00B4150F">
        <w:t>c.</w:t>
      </w:r>
      <w:r>
        <w:t xml:space="preserve"> </w:t>
      </w:r>
      <w:r w:rsidR="00B4150F">
        <w:t>NAC03cR</w:t>
      </w:r>
    </w:p>
    <w:p w14:paraId="46D8EA75" w14:textId="26CD0170" w:rsidR="00B01E73" w:rsidRDefault="00101C5B" w:rsidP="00101C5B">
      <w:pPr>
        <w:pStyle w:val="RECODEitem"/>
      </w:pPr>
      <w:r>
        <w:tab/>
      </w:r>
      <w:r w:rsidR="00B4150F">
        <w:t>d.</w:t>
      </w:r>
      <w:r>
        <w:t xml:space="preserve"> </w:t>
      </w:r>
      <w:r w:rsidR="00B4150F">
        <w:t>NAC03dR</w:t>
      </w:r>
    </w:p>
    <w:p w14:paraId="0AA75B81" w14:textId="1D1244A8" w:rsidR="00B01E73" w:rsidRDefault="00101C5B" w:rsidP="00101C5B">
      <w:pPr>
        <w:pStyle w:val="RECODEitem"/>
      </w:pPr>
      <w:r>
        <w:tab/>
      </w:r>
      <w:r w:rsidR="00B4150F">
        <w:t>e.</w:t>
      </w:r>
      <w:r>
        <w:t xml:space="preserve"> </w:t>
      </w:r>
      <w:r w:rsidR="00B4150F">
        <w:t>NAC03eR</w:t>
      </w:r>
    </w:p>
    <w:p w14:paraId="516E24E6" w14:textId="27CBC427" w:rsidR="00B01E73" w:rsidRDefault="00101C5B" w:rsidP="00101C5B">
      <w:pPr>
        <w:pStyle w:val="RECODEitem"/>
      </w:pPr>
      <w:r>
        <w:tab/>
      </w:r>
      <w:r w:rsidR="00B4150F">
        <w:t>f.</w:t>
      </w:r>
      <w:r>
        <w:t xml:space="preserve"> </w:t>
      </w:r>
      <w:r w:rsidR="00B4150F">
        <w:t>NAC03fR</w:t>
      </w:r>
    </w:p>
    <w:p w14:paraId="098A7EDF" w14:textId="77777777" w:rsidR="00B01E73" w:rsidRDefault="00B01E73">
      <w:pPr>
        <w:pStyle w:val="SPACER"/>
      </w:pPr>
    </w:p>
    <w:p w14:paraId="2131F965" w14:textId="77777777" w:rsidR="00B01E73" w:rsidRDefault="00B4150F">
      <w:pPr>
        <w:pStyle w:val="Heading1"/>
      </w:pPr>
      <w:r>
        <w:t xml:space="preserve">4. Indicate who, if anyone, </w:t>
      </w:r>
      <w:r w:rsidRPr="00BE6477">
        <w:rPr>
          <w:i/>
        </w:rPr>
        <w:t>best assisted</w:t>
      </w:r>
      <w:r>
        <w:t xml:space="preserve"> you with the following career preparation or planning activities:</w:t>
      </w:r>
    </w:p>
    <w:p w14:paraId="15395D01" w14:textId="77777777" w:rsidR="00B01E73" w:rsidRDefault="00B4150F">
      <w:pPr>
        <w:pStyle w:val="RESPONSE"/>
      </w:pPr>
      <w:r>
        <w:t xml:space="preserve">Response options: Faculty member=1, Staff member in an advising or career development center=2, Staff member in another office=3, </w:t>
      </w:r>
      <w:proofErr w:type="spellStart"/>
      <w:r>
        <w:t>Upperclass</w:t>
      </w:r>
      <w:proofErr w:type="spellEnd"/>
      <w:r>
        <w:t xml:space="preserve"> peer mentor or tutor=4, Another student or friend=5, No one=6, Not applicable/Did not do=9</w:t>
      </w:r>
    </w:p>
    <w:p w14:paraId="54B1A383" w14:textId="6016B787" w:rsidR="00BE6477" w:rsidRDefault="00BE6477" w:rsidP="00BE6477">
      <w:pPr>
        <w:pStyle w:val="RESPONSE-SelectAll"/>
        <w:numPr>
          <w:ilvl w:val="0"/>
          <w:numId w:val="0"/>
        </w:numPr>
        <w:ind w:left="990" w:hanging="270"/>
      </w:pPr>
      <w:r>
        <w:t>a.</w:t>
      </w:r>
      <w:r w:rsidR="00101C5B">
        <w:tab/>
      </w:r>
      <w:r>
        <w:t>Resume/cover letter writing [NAC04a]</w:t>
      </w:r>
    </w:p>
    <w:p w14:paraId="3DDAC29D" w14:textId="32E4AAE1" w:rsidR="00BE6477" w:rsidRDefault="00BE6477" w:rsidP="00BE6477">
      <w:pPr>
        <w:pStyle w:val="RESPONSE-SelectAll"/>
        <w:numPr>
          <w:ilvl w:val="0"/>
          <w:numId w:val="0"/>
        </w:numPr>
        <w:ind w:left="990" w:hanging="270"/>
      </w:pPr>
      <w:r>
        <w:t>b.</w:t>
      </w:r>
      <w:r w:rsidR="00101C5B">
        <w:tab/>
      </w:r>
      <w:r>
        <w:t>Interview preparation or mock-interview [NAC04b]</w:t>
      </w:r>
    </w:p>
    <w:p w14:paraId="0C68DBB4" w14:textId="59AA74C2" w:rsidR="00BE6477" w:rsidRDefault="00BE6477" w:rsidP="00BE6477">
      <w:pPr>
        <w:pStyle w:val="RESPONSE-SelectAll"/>
        <w:numPr>
          <w:ilvl w:val="0"/>
          <w:numId w:val="0"/>
        </w:numPr>
        <w:ind w:left="990" w:hanging="270"/>
      </w:pPr>
      <w:r>
        <w:t>c.</w:t>
      </w:r>
      <w:r w:rsidR="00101C5B">
        <w:tab/>
      </w:r>
      <w:r>
        <w:t>Providing connections to alumni or parent contacts [NAC04c]</w:t>
      </w:r>
    </w:p>
    <w:p w14:paraId="2DC133A0" w14:textId="093F9B1F" w:rsidR="00BE6477" w:rsidRDefault="00BE6477" w:rsidP="00BE6477">
      <w:pPr>
        <w:pStyle w:val="RESPONSE-SelectAll"/>
        <w:numPr>
          <w:ilvl w:val="0"/>
          <w:numId w:val="0"/>
        </w:numPr>
        <w:ind w:left="990" w:hanging="270"/>
      </w:pPr>
      <w:r>
        <w:t>d.</w:t>
      </w:r>
      <w:r w:rsidR="00101C5B">
        <w:tab/>
      </w:r>
      <w:r>
        <w:t>Finding possible job leads [NAC04d]</w:t>
      </w:r>
    </w:p>
    <w:p w14:paraId="67E6538B" w14:textId="77777777" w:rsidR="00BE6477" w:rsidRDefault="00BE6477" w:rsidP="00101C5B">
      <w:pPr>
        <w:pStyle w:val="SPACER"/>
      </w:pPr>
    </w:p>
    <w:p w14:paraId="06E860A3" w14:textId="77777777" w:rsidR="00B01E73" w:rsidRDefault="00B4150F">
      <w:pPr>
        <w:pStyle w:val="Heading1"/>
      </w:pPr>
      <w:r>
        <w:t>5. During the current school year, have you done any of the following? Check all that apply.</w:t>
      </w:r>
    </w:p>
    <w:p w14:paraId="1BCFF65A" w14:textId="77777777" w:rsidR="00B01E73" w:rsidRDefault="00B4150F">
      <w:pPr>
        <w:pStyle w:val="RESPONSE"/>
      </w:pPr>
      <w:r>
        <w:t>Response options: Not selected=0, Selected=1</w:t>
      </w:r>
    </w:p>
    <w:p w14:paraId="142AA9D3" w14:textId="3A15CB6B" w:rsidR="00E461C3" w:rsidRDefault="00E461C3" w:rsidP="00E461C3">
      <w:pPr>
        <w:pStyle w:val="RESPONSE-SelectAll"/>
        <w:numPr>
          <w:ilvl w:val="0"/>
          <w:numId w:val="0"/>
        </w:numPr>
        <w:ind w:left="990" w:hanging="270"/>
      </w:pPr>
      <w:r>
        <w:t>a.</w:t>
      </w:r>
      <w:r w:rsidR="00101C5B">
        <w:tab/>
      </w:r>
      <w:r>
        <w:t>Discussed potential careers in your courses [NAC05a]</w:t>
      </w:r>
    </w:p>
    <w:p w14:paraId="43C1AFEF" w14:textId="71F47B59" w:rsidR="00E461C3" w:rsidRDefault="00E461C3" w:rsidP="00E461C3">
      <w:pPr>
        <w:pStyle w:val="RESPONSE-SelectAll"/>
        <w:numPr>
          <w:ilvl w:val="0"/>
          <w:numId w:val="0"/>
        </w:numPr>
        <w:ind w:left="990" w:hanging="270"/>
      </w:pPr>
      <w:r>
        <w:t>b.</w:t>
      </w:r>
      <w:r w:rsidR="00101C5B">
        <w:tab/>
      </w:r>
      <w:r>
        <w:t>Discussed using skills learned in your coursework in your potential career [NAC05b]</w:t>
      </w:r>
    </w:p>
    <w:p w14:paraId="78874B13" w14:textId="6F3B778B" w:rsidR="00E461C3" w:rsidRDefault="00E461C3" w:rsidP="00E461C3">
      <w:pPr>
        <w:pStyle w:val="RESPONSE-SelectAll"/>
        <w:numPr>
          <w:ilvl w:val="0"/>
          <w:numId w:val="0"/>
        </w:numPr>
        <w:ind w:left="990" w:hanging="270"/>
      </w:pPr>
      <w:r>
        <w:t>c.</w:t>
      </w:r>
      <w:r w:rsidR="00101C5B">
        <w:tab/>
      </w:r>
      <w:r>
        <w:t>Wrote assignments about your potential career [NAC05c]</w:t>
      </w:r>
    </w:p>
    <w:p w14:paraId="7957FD47" w14:textId="770BE50D" w:rsidR="00E461C3" w:rsidRDefault="00E461C3" w:rsidP="00E461C3">
      <w:pPr>
        <w:pStyle w:val="RESPONSE-SelectAll"/>
        <w:numPr>
          <w:ilvl w:val="0"/>
          <w:numId w:val="0"/>
        </w:numPr>
        <w:ind w:left="990" w:hanging="270"/>
      </w:pPr>
      <w:r>
        <w:t>d.</w:t>
      </w:r>
      <w:r w:rsidR="00101C5B">
        <w:tab/>
      </w:r>
      <w:r>
        <w:t>Gave a course presentation about your potential career [NAC05d]</w:t>
      </w:r>
    </w:p>
    <w:p w14:paraId="3F9C83DB" w14:textId="1BC64986" w:rsidR="00E461C3" w:rsidRDefault="00E461C3" w:rsidP="00E461C3">
      <w:pPr>
        <w:pStyle w:val="RESPONSE-SelectAll"/>
        <w:numPr>
          <w:ilvl w:val="0"/>
          <w:numId w:val="0"/>
        </w:numPr>
        <w:ind w:left="720"/>
      </w:pPr>
      <w:r>
        <w:t>e.</w:t>
      </w:r>
      <w:r w:rsidR="00101C5B">
        <w:tab/>
      </w:r>
      <w:r w:rsidR="00101C5B">
        <w:tab/>
      </w:r>
      <w:r>
        <w:t>Learned specific software packages (Excel, Access, SPSS, SAS, etc.) that relate to your potential career [NAC05e]</w:t>
      </w:r>
    </w:p>
    <w:p w14:paraId="727B3429" w14:textId="4461FAF8" w:rsidR="00E461C3" w:rsidRDefault="00101C5B" w:rsidP="00E461C3">
      <w:pPr>
        <w:pStyle w:val="RESPONSE-SelectAll"/>
        <w:numPr>
          <w:ilvl w:val="0"/>
          <w:numId w:val="0"/>
        </w:numPr>
        <w:ind w:left="720"/>
      </w:pPr>
      <w:r>
        <w:t>f.</w:t>
      </w:r>
      <w:r>
        <w:tab/>
      </w:r>
      <w:r>
        <w:tab/>
      </w:r>
      <w:r w:rsidR="00E461C3">
        <w:t>Designed a website that relates to your potential career [NAC05f]</w:t>
      </w:r>
    </w:p>
    <w:p w14:paraId="7B8CED4C" w14:textId="061CBA23" w:rsidR="00E461C3" w:rsidRDefault="00F82B65" w:rsidP="00E461C3">
      <w:pPr>
        <w:pStyle w:val="RESPONSE-SelectAll"/>
        <w:numPr>
          <w:ilvl w:val="0"/>
          <w:numId w:val="0"/>
        </w:numPr>
        <w:ind w:left="990" w:hanging="270"/>
      </w:pPr>
      <w:r>
        <w:t>g.</w:t>
      </w:r>
      <w:r w:rsidR="00101C5B">
        <w:tab/>
      </w:r>
      <w:bookmarkStart w:id="0" w:name="_GoBack"/>
      <w:bookmarkEnd w:id="0"/>
      <w:r w:rsidR="00E461C3">
        <w:t>Constructed an e-portfolio about your potential career [NAC05g]</w:t>
      </w:r>
    </w:p>
    <w:sectPr w:rsidR="00E461C3">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1A188" w14:textId="77777777" w:rsidR="00B01E73" w:rsidRDefault="00B4150F">
      <w:r>
        <w:separator/>
      </w:r>
    </w:p>
  </w:endnote>
  <w:endnote w:type="continuationSeparator" w:id="0">
    <w:p w14:paraId="2B75BE41" w14:textId="77777777" w:rsidR="00B01E73" w:rsidRDefault="00B41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3EBB7" w14:textId="397F3A54" w:rsidR="00B01E73" w:rsidRDefault="00B4150F">
    <w:pPr>
      <w:pStyle w:val="Footer"/>
      <w:tabs>
        <w:tab w:val="clear" w:pos="4680"/>
        <w:tab w:val="clear" w:pos="9360"/>
        <w:tab w:val="right" w:pos="10080"/>
      </w:tabs>
      <w:rPr>
        <w:sz w:val="18"/>
        <w:szCs w:val="18"/>
      </w:rPr>
    </w:pPr>
    <w:r>
      <w:rPr>
        <w:sz w:val="18"/>
        <w:szCs w:val="18"/>
      </w:rPr>
      <w:t>Copyright © 201</w:t>
    </w:r>
    <w:r w:rsidR="00674620">
      <w:rPr>
        <w:sz w:val="18"/>
        <w:szCs w:val="18"/>
      </w:rPr>
      <w:t>9</w:t>
    </w:r>
    <w:r>
      <w:rPr>
        <w:sz w:val="18"/>
        <w:szCs w:val="18"/>
      </w:rPr>
      <w:t xml:space="preserve"> Trustees of Indiana University</w:t>
    </w:r>
    <w:r>
      <w:rPr>
        <w:sz w:val="18"/>
        <w:szCs w:val="18"/>
      </w:rPr>
      <w:tab/>
    </w:r>
  </w:p>
  <w:p w14:paraId="79C6AA1D" w14:textId="77777777" w:rsidR="00B01E73" w:rsidRDefault="00B4150F">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25D69" w14:textId="77777777" w:rsidR="00B01E73" w:rsidRDefault="00B4150F">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5E652EB" w14:textId="77777777" w:rsidR="00B01E73" w:rsidRDefault="00B4150F">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7D9A9" w14:textId="1474DA4D" w:rsidR="00B01E73" w:rsidRDefault="00B4150F">
    <w:pPr>
      <w:pStyle w:val="Footer"/>
      <w:tabs>
        <w:tab w:val="clear" w:pos="4680"/>
        <w:tab w:val="clear" w:pos="9360"/>
        <w:tab w:val="right" w:pos="10080"/>
      </w:tabs>
      <w:rPr>
        <w:sz w:val="18"/>
        <w:szCs w:val="18"/>
      </w:rPr>
    </w:pPr>
    <w:r>
      <w:rPr>
        <w:sz w:val="18"/>
        <w:szCs w:val="18"/>
      </w:rPr>
      <w:t>Copyright © 201</w:t>
    </w:r>
    <w:r w:rsidR="00674620">
      <w:rPr>
        <w:sz w:val="18"/>
        <w:szCs w:val="18"/>
      </w:rPr>
      <w:t>9</w:t>
    </w:r>
    <w:r>
      <w:rPr>
        <w:sz w:val="18"/>
        <w:szCs w:val="18"/>
      </w:rPr>
      <w:t xml:space="preserve"> Trustees of Indiana University</w:t>
    </w:r>
    <w:r>
      <w:rPr>
        <w:sz w:val="18"/>
        <w:szCs w:val="18"/>
      </w:rPr>
      <w:tab/>
    </w:r>
  </w:p>
  <w:p w14:paraId="166608D5" w14:textId="77777777" w:rsidR="00B01E73" w:rsidRDefault="00B4150F">
    <w:pPr>
      <w:pStyle w:val="Footer"/>
      <w:tabs>
        <w:tab w:val="clear" w:pos="9360"/>
        <w:tab w:val="right" w:pos="10080"/>
      </w:tabs>
    </w:pPr>
    <w:r>
      <w:rPr>
        <w:sz w:val="18"/>
        <w:szCs w:val="18"/>
      </w:rPr>
      <w:t>Use of this survey without permission is prohibited.</w:t>
    </w:r>
  </w:p>
  <w:p w14:paraId="636D7E16" w14:textId="77777777" w:rsidR="00B01E73" w:rsidRDefault="00B01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328D7" w14:textId="77777777" w:rsidR="00B01E73" w:rsidRDefault="00B4150F">
      <w:r>
        <w:separator/>
      </w:r>
    </w:p>
  </w:footnote>
  <w:footnote w:type="continuationSeparator" w:id="0">
    <w:p w14:paraId="25DBC686" w14:textId="77777777" w:rsidR="00B01E73" w:rsidRDefault="00B41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E94DF" w14:textId="77777777" w:rsidR="00B01E73" w:rsidRDefault="00B4150F" w:rsidP="00244CD3">
    <w:pPr>
      <w:pStyle w:val="Header"/>
      <w:tabs>
        <w:tab w:val="clear" w:pos="4680"/>
        <w:tab w:val="left" w:pos="2880"/>
        <w:tab w:val="left" w:pos="3600"/>
      </w:tabs>
      <w:ind w:left="2880" w:hanging="2880"/>
    </w:pPr>
    <w:r>
      <w:rPr>
        <w:b/>
        <w:bCs/>
        <w:noProof/>
      </w:rPr>
      <w:drawing>
        <wp:inline distT="0" distB="0" distL="0" distR="0" wp14:anchorId="414C4E27" wp14:editId="275F1652">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244CD3">
      <w:t>New American Colleges and Universities</w:t>
    </w:r>
    <w:r w:rsidR="00FA09EB">
      <w:t xml:space="preserve"> – NSSE 2020</w:t>
    </w:r>
  </w:p>
  <w:p w14:paraId="5C81E14A" w14:textId="77777777" w:rsidR="00B01E73" w:rsidRDefault="00B01E73">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20BC4" w14:textId="77777777" w:rsidR="00B01E73" w:rsidRDefault="00B4150F">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09456" w14:textId="77777777" w:rsidR="00B01E73" w:rsidRDefault="00B4150F">
    <w:pPr>
      <w:pStyle w:val="Header"/>
      <w:tabs>
        <w:tab w:val="clear" w:pos="4680"/>
        <w:tab w:val="clear" w:pos="9360"/>
        <w:tab w:val="left" w:pos="2880"/>
        <w:tab w:val="right" w:pos="10710"/>
      </w:tabs>
      <w:ind w:left="2880" w:hanging="2880"/>
    </w:pPr>
    <w:r>
      <w:rPr>
        <w:b/>
        <w:bCs/>
        <w:noProof/>
      </w:rPr>
      <w:drawing>
        <wp:inline distT="0" distB="0" distL="0" distR="0" wp14:anchorId="05E80DB3" wp14:editId="32625190">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New American Colleges and Uni</w:t>
    </w:r>
    <w:r w:rsidR="00FA09EB">
      <w:t>versities Consortium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B53509"/>
    <w:multiLevelType w:val="hybridMultilevel"/>
    <w:tmpl w:val="98F0C506"/>
    <w:lvl w:ilvl="0" w:tplc="0A76D47E">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8"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0"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7"/>
  </w:num>
  <w:num w:numId="3">
    <w:abstractNumId w:val="26"/>
  </w:num>
  <w:num w:numId="4">
    <w:abstractNumId w:val="4"/>
  </w:num>
  <w:num w:numId="5">
    <w:abstractNumId w:val="1"/>
  </w:num>
  <w:num w:numId="6">
    <w:abstractNumId w:val="28"/>
  </w:num>
  <w:num w:numId="7">
    <w:abstractNumId w:val="2"/>
  </w:num>
  <w:num w:numId="8">
    <w:abstractNumId w:val="6"/>
  </w:num>
  <w:num w:numId="9">
    <w:abstractNumId w:val="22"/>
  </w:num>
  <w:num w:numId="10">
    <w:abstractNumId w:val="7"/>
  </w:num>
  <w:num w:numId="11">
    <w:abstractNumId w:val="33"/>
  </w:num>
  <w:num w:numId="12">
    <w:abstractNumId w:val="18"/>
  </w:num>
  <w:num w:numId="13">
    <w:abstractNumId w:val="10"/>
  </w:num>
  <w:num w:numId="14">
    <w:abstractNumId w:val="15"/>
  </w:num>
  <w:num w:numId="15">
    <w:abstractNumId w:val="29"/>
  </w:num>
  <w:num w:numId="16">
    <w:abstractNumId w:val="3"/>
  </w:num>
  <w:num w:numId="17">
    <w:abstractNumId w:val="0"/>
  </w:num>
  <w:num w:numId="18">
    <w:abstractNumId w:val="30"/>
  </w:num>
  <w:num w:numId="19">
    <w:abstractNumId w:val="21"/>
  </w:num>
  <w:num w:numId="20">
    <w:abstractNumId w:val="31"/>
  </w:num>
  <w:num w:numId="21">
    <w:abstractNumId w:val="19"/>
  </w:num>
  <w:num w:numId="22">
    <w:abstractNumId w:val="20"/>
  </w:num>
  <w:num w:numId="23">
    <w:abstractNumId w:val="32"/>
  </w:num>
  <w:num w:numId="24">
    <w:abstractNumId w:val="16"/>
  </w:num>
  <w:num w:numId="25">
    <w:abstractNumId w:val="8"/>
  </w:num>
  <w:num w:numId="26">
    <w:abstractNumId w:val="23"/>
  </w:num>
  <w:num w:numId="27">
    <w:abstractNumId w:val="9"/>
  </w:num>
  <w:num w:numId="28">
    <w:abstractNumId w:val="34"/>
  </w:num>
  <w:num w:numId="29">
    <w:abstractNumId w:val="11"/>
  </w:num>
  <w:num w:numId="30">
    <w:abstractNumId w:val="14"/>
  </w:num>
  <w:num w:numId="31">
    <w:abstractNumId w:val="24"/>
  </w:num>
  <w:num w:numId="32">
    <w:abstractNumId w:val="35"/>
  </w:num>
  <w:num w:numId="33">
    <w:abstractNumId w:val="27"/>
  </w:num>
  <w:num w:numId="34">
    <w:abstractNumId w:val="13"/>
  </w:num>
  <w:num w:numId="35">
    <w:abstractNumId w:val="5"/>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B01E73"/>
    <w:rsid w:val="00034E14"/>
    <w:rsid w:val="00101C5B"/>
    <w:rsid w:val="00244CD3"/>
    <w:rsid w:val="00674620"/>
    <w:rsid w:val="00B01E73"/>
    <w:rsid w:val="00B4150F"/>
    <w:rsid w:val="00BE6477"/>
    <w:rsid w:val="00DD720D"/>
    <w:rsid w:val="00E461C3"/>
    <w:rsid w:val="00ED69EA"/>
    <w:rsid w:val="00F82B65"/>
    <w:rsid w:val="00FA0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463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882609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1078421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4731987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9181167">
      <w:bodyDiv w:val="1"/>
      <w:marLeft w:val="0"/>
      <w:marRight w:val="0"/>
      <w:marTop w:val="0"/>
      <w:marBottom w:val="0"/>
      <w:divBdr>
        <w:top w:val="none" w:sz="0" w:space="0" w:color="auto"/>
        <w:left w:val="none" w:sz="0" w:space="0" w:color="auto"/>
        <w:bottom w:val="none" w:sz="0" w:space="0" w:color="auto"/>
        <w:right w:val="none" w:sz="0" w:space="0" w:color="auto"/>
      </w:divBdr>
    </w:div>
    <w:div w:id="790980217">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38542183">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58488923">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10178323">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9951169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002118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03250382">
      <w:bodyDiv w:val="1"/>
      <w:marLeft w:val="0"/>
      <w:marRight w:val="0"/>
      <w:marTop w:val="0"/>
      <w:marBottom w:val="0"/>
      <w:divBdr>
        <w:top w:val="none" w:sz="0" w:space="0" w:color="auto"/>
        <w:left w:val="none" w:sz="0" w:space="0" w:color="auto"/>
        <w:bottom w:val="none" w:sz="0" w:space="0" w:color="auto"/>
        <w:right w:val="none" w:sz="0" w:space="0" w:color="auto"/>
      </w:divBdr>
    </w:div>
    <w:div w:id="192861682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8946726">
      <w:bodyDiv w:val="1"/>
      <w:marLeft w:val="0"/>
      <w:marRight w:val="0"/>
      <w:marTop w:val="0"/>
      <w:marBottom w:val="0"/>
      <w:divBdr>
        <w:top w:val="none" w:sz="0" w:space="0" w:color="auto"/>
        <w:left w:val="none" w:sz="0" w:space="0" w:color="auto"/>
        <w:bottom w:val="none" w:sz="0" w:space="0" w:color="auto"/>
        <w:right w:val="none" w:sz="0" w:space="0" w:color="auto"/>
      </w:divBdr>
    </w:div>
    <w:div w:id="205226611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4885901">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A162B-9A93-4EC3-A30C-0F9382C14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4</Words>
  <Characters>464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8:24:00Z</dcterms:modified>
</cp:coreProperties>
</file>